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BD60D" w14:textId="563DD12B" w:rsidR="00F73C31" w:rsidRPr="002B4C81" w:rsidRDefault="00134283" w:rsidP="0013428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sz w:val="24"/>
          <w:szCs w:val="24"/>
        </w:rPr>
        <w:t>Leadership</w:t>
      </w:r>
    </w:p>
    <w:p w14:paraId="1C8E46C6" w14:textId="08425CA3" w:rsidR="00D03F8E" w:rsidRPr="002B4C81" w:rsidRDefault="00D03F8E" w:rsidP="00D03F8E">
      <w:pPr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sz w:val="24"/>
          <w:szCs w:val="24"/>
        </w:rPr>
        <w:t>https://www.cambly.com/en/student/courses/5eb03d0f9934e038cfcf0372/5eb03e0d2b627100d0013f3c</w:t>
      </w:r>
    </w:p>
    <w:p w14:paraId="76D68E00" w14:textId="7951C095" w:rsidR="00D03F8E" w:rsidRPr="002B4C81" w:rsidRDefault="00D03F8E" w:rsidP="00D03F8E">
      <w:pPr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560C3D" wp14:editId="3D5A8F72">
            <wp:extent cx="5274310" cy="2162175"/>
            <wp:effectExtent l="0" t="0" r="254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56BCE" w14:textId="7047565E" w:rsidR="00134283" w:rsidRPr="002B4C81" w:rsidRDefault="00134283" w:rsidP="00134283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sz w:val="24"/>
          <w:szCs w:val="24"/>
        </w:rPr>
        <w:t>Notes</w:t>
      </w:r>
    </w:p>
    <w:p w14:paraId="7BC93EB1" w14:textId="233DC1EB" w:rsidR="001F39EF" w:rsidRPr="002B4C81" w:rsidRDefault="001F39EF" w:rsidP="00134905">
      <w:pPr>
        <w:jc w:val="center"/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312AB3" wp14:editId="3F7252C4">
            <wp:extent cx="3821430" cy="2441575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430" cy="244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51E07" w14:textId="5D9DBB39" w:rsidR="00134905" w:rsidRPr="002B4C81" w:rsidRDefault="00134905" w:rsidP="00134905">
      <w:pPr>
        <w:jc w:val="center"/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245AE5" wp14:editId="13837DB3">
            <wp:extent cx="3404567" cy="1968304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21432" cy="197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36543" w14:textId="3CB344D4" w:rsidR="00134283" w:rsidRPr="002B4C81" w:rsidRDefault="00134283" w:rsidP="00134283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sz w:val="24"/>
          <w:szCs w:val="24"/>
        </w:rPr>
        <w:lastRenderedPageBreak/>
        <w:t>Lesson</w:t>
      </w:r>
    </w:p>
    <w:p w14:paraId="44643CD3" w14:textId="184D06DE" w:rsidR="00134283" w:rsidRPr="002B4C81" w:rsidRDefault="00134283" w:rsidP="00134283">
      <w:pPr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1CB974" wp14:editId="5EDAAC30">
            <wp:extent cx="5274310" cy="27381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9AD71B" wp14:editId="1F1C0D50">
            <wp:extent cx="5274310" cy="30492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F4C627" wp14:editId="3BA42E8D">
            <wp:extent cx="5274310" cy="31076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EE2B6D" wp14:editId="4A19D0B2">
            <wp:extent cx="5274310" cy="34798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F87C88" wp14:editId="6016A653">
            <wp:extent cx="5274310" cy="3864610"/>
            <wp:effectExtent l="0" t="0" r="254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CE3118" wp14:editId="48964D45">
            <wp:extent cx="5274310" cy="366966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6607E9" wp14:editId="648E879D">
            <wp:extent cx="5274310" cy="3674745"/>
            <wp:effectExtent l="0" t="0" r="254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81FC56" wp14:editId="280A4938">
            <wp:extent cx="5274310" cy="37363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616B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0A7384" wp14:editId="65175647">
            <wp:extent cx="5274310" cy="380809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39EF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F39EF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8872A1" wp14:editId="3718F2CA">
            <wp:extent cx="5274310" cy="3806190"/>
            <wp:effectExtent l="0" t="0" r="254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39EF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F39EF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B3BC86" wp14:editId="60852E1F">
            <wp:extent cx="5274310" cy="3764915"/>
            <wp:effectExtent l="0" t="0" r="254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B8AD3" w14:textId="15ADDD93" w:rsidR="00134283" w:rsidRPr="002B4C81" w:rsidRDefault="00134283" w:rsidP="00134283">
      <w:pPr>
        <w:rPr>
          <w:rFonts w:ascii="Times New Roman" w:hAnsi="Times New Roman" w:cs="Times New Roman"/>
          <w:sz w:val="24"/>
          <w:szCs w:val="24"/>
        </w:rPr>
      </w:pPr>
    </w:p>
    <w:p w14:paraId="4A1A029B" w14:textId="7E620FEB" w:rsidR="00134283" w:rsidRPr="002B4C81" w:rsidRDefault="00134905" w:rsidP="00134283">
      <w:pPr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42B2A9" wp14:editId="14C7EA99">
            <wp:extent cx="5274310" cy="195707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8B9C87" wp14:editId="2C634CC3">
            <wp:extent cx="5274310" cy="307403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2918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502847" wp14:editId="11BE8276">
            <wp:extent cx="5274310" cy="3136265"/>
            <wp:effectExtent l="0" t="0" r="254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2918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9CCEE7" wp14:editId="33DE862A">
            <wp:extent cx="5274310" cy="339915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2918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956A57" wp14:editId="404654F8">
            <wp:extent cx="5274310" cy="3465195"/>
            <wp:effectExtent l="0" t="0" r="254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40D7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1E7BC3" wp14:editId="624B9B56">
            <wp:extent cx="5274310" cy="3862705"/>
            <wp:effectExtent l="0" t="0" r="254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40D7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E86C6F" wp14:editId="23FEE7B9">
            <wp:extent cx="5274310" cy="364172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40D7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6BFC7C" wp14:editId="46D00FF3">
            <wp:extent cx="5274310" cy="4037965"/>
            <wp:effectExtent l="0" t="0" r="254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E70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758141" wp14:editId="1C012F9A">
            <wp:extent cx="5274310" cy="377253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E70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D1875C" wp14:editId="5145C7D4">
            <wp:extent cx="5274310" cy="3670300"/>
            <wp:effectExtent l="0" t="0" r="254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9A688" w14:textId="74466221" w:rsidR="007F6E70" w:rsidRPr="002B4C81" w:rsidRDefault="007F6E70" w:rsidP="00134283">
      <w:pPr>
        <w:rPr>
          <w:rFonts w:ascii="Times New Roman" w:hAnsi="Times New Roman" w:cs="Times New Roman"/>
          <w:sz w:val="24"/>
          <w:szCs w:val="24"/>
        </w:rPr>
      </w:pPr>
    </w:p>
    <w:p w14:paraId="79F6E769" w14:textId="77777777" w:rsidR="007F6E70" w:rsidRPr="002B4C81" w:rsidRDefault="007F6E70" w:rsidP="007F6E70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sz w:val="24"/>
          <w:szCs w:val="24"/>
        </w:rPr>
        <w:t>Teamwork</w:t>
      </w:r>
    </w:p>
    <w:p w14:paraId="101897FD" w14:textId="77777777" w:rsidR="007F6E70" w:rsidRPr="002B4C81" w:rsidRDefault="007F6E70" w:rsidP="007F6E70">
      <w:pPr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sz w:val="24"/>
          <w:szCs w:val="24"/>
        </w:rPr>
        <w:t>https://www.cambly.com/en/student/courses/5eb03d0f9934e038cfcf0372/5eb040b41c7062836aaf318c</w:t>
      </w:r>
    </w:p>
    <w:p w14:paraId="1A8B8DAB" w14:textId="77777777" w:rsidR="007F6E70" w:rsidRPr="002B4C81" w:rsidRDefault="007F6E70" w:rsidP="007F6E70">
      <w:pPr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EAA437" wp14:editId="7DAA829B">
            <wp:extent cx="5274310" cy="1991360"/>
            <wp:effectExtent l="0" t="0" r="254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80C02" w14:textId="171D70BD" w:rsidR="00332B0C" w:rsidRPr="00A53A0A" w:rsidRDefault="007F6E70" w:rsidP="00332B0C">
      <w:pPr>
        <w:widowControl/>
        <w:shd w:val="clear" w:color="auto" w:fill="EEEEEE"/>
        <w:jc w:val="left"/>
        <w:rPr>
          <w:rFonts w:ascii="Times New Roman" w:eastAsia="Times New Roman" w:hAnsi="Times New Roman" w:cs="Times New Roman"/>
          <w:color w:val="484848"/>
          <w:kern w:val="0"/>
          <w:sz w:val="24"/>
          <w:szCs w:val="24"/>
          <w:lang w:val="en-GB"/>
        </w:rPr>
      </w:pPr>
      <w:r w:rsidRPr="00A53A0A">
        <w:rPr>
          <w:rFonts w:ascii="Times New Roman" w:eastAsia="Times New Roman" w:hAnsi="Times New Roman" w:cs="Times New Roman"/>
          <w:color w:val="484848"/>
          <w:kern w:val="0"/>
          <w:sz w:val="24"/>
          <w:szCs w:val="24"/>
          <w:lang w:val="en-GB"/>
        </w:rPr>
        <w:t xml:space="preserve">Starbucks, KFC, Coca cola, </w:t>
      </w:r>
      <w:proofErr w:type="spellStart"/>
      <w:r w:rsidRPr="00A53A0A">
        <w:rPr>
          <w:rFonts w:ascii="Times New Roman" w:eastAsia="Times New Roman" w:hAnsi="Times New Roman" w:cs="Times New Roman"/>
          <w:color w:val="484848"/>
          <w:kern w:val="0"/>
          <w:sz w:val="24"/>
          <w:szCs w:val="24"/>
          <w:lang w:val="en-GB"/>
        </w:rPr>
        <w:t>iphone</w:t>
      </w:r>
      <w:proofErr w:type="spellEnd"/>
    </w:p>
    <w:p w14:paraId="43C4B76C" w14:textId="5F7AC27F" w:rsidR="007F6E70" w:rsidRPr="002B4C81" w:rsidRDefault="00332B0C" w:rsidP="007F6E70">
      <w:pPr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8CE377" wp14:editId="66227A51">
            <wp:extent cx="3699952" cy="2108786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13487" cy="21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2B0C" w:rsidRPr="002B4C81" w14:paraId="5655E628" w14:textId="77777777" w:rsidTr="00042117">
        <w:tc>
          <w:tcPr>
            <w:tcW w:w="4148" w:type="dxa"/>
          </w:tcPr>
          <w:p w14:paraId="0C24A551" w14:textId="77777777" w:rsidR="00332B0C" w:rsidRPr="002B4C81" w:rsidRDefault="00332B0C" w:rsidP="00042117">
            <w:pPr>
              <w:widowControl/>
              <w:jc w:val="lef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GB"/>
              </w:rPr>
            </w:pPr>
            <w:r w:rsidRPr="002B4C81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GB"/>
              </w:rPr>
              <w:t>prefixes</w:t>
            </w:r>
          </w:p>
        </w:tc>
        <w:tc>
          <w:tcPr>
            <w:tcW w:w="4148" w:type="dxa"/>
          </w:tcPr>
          <w:p w14:paraId="74E6D3BD" w14:textId="77777777" w:rsidR="00332B0C" w:rsidRPr="002B4C81" w:rsidRDefault="00332B0C" w:rsidP="00042117">
            <w:pPr>
              <w:widowControl/>
              <w:jc w:val="lef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GB"/>
              </w:rPr>
            </w:pPr>
            <w:r w:rsidRPr="002B4C81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GB"/>
              </w:rPr>
              <w:t>suffixes</w:t>
            </w:r>
          </w:p>
        </w:tc>
      </w:tr>
      <w:tr w:rsidR="00332B0C" w:rsidRPr="002B4C81" w14:paraId="7533FBFE" w14:textId="77777777" w:rsidTr="00042117">
        <w:tc>
          <w:tcPr>
            <w:tcW w:w="4148" w:type="dxa"/>
          </w:tcPr>
          <w:p w14:paraId="386B66F8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dislike</w:t>
            </w:r>
          </w:p>
          <w:p w14:paraId="0B5A1B27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discard</w:t>
            </w:r>
          </w:p>
          <w:p w14:paraId="1AD05F97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proofErr w:type="spellStart"/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disadvantge</w:t>
            </w:r>
            <w:proofErr w:type="spellEnd"/>
          </w:p>
          <w:p w14:paraId="46EFF514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disadvantage</w:t>
            </w:r>
          </w:p>
          <w:p w14:paraId="7E99D634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proofErr w:type="spellStart"/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missold</w:t>
            </w:r>
            <w:proofErr w:type="spellEnd"/>
          </w:p>
          <w:p w14:paraId="6EBB9634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reproduce</w:t>
            </w:r>
          </w:p>
          <w:p w14:paraId="2D7E38E9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return</w:t>
            </w:r>
          </w:p>
          <w:p w14:paraId="5E5A0B66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reply</w:t>
            </w:r>
          </w:p>
          <w:p w14:paraId="3F743035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predict</w:t>
            </w:r>
          </w:p>
          <w:p w14:paraId="6E6D3BCA" w14:textId="666924A8" w:rsidR="00332B0C" w:rsidRPr="002B4C81" w:rsidRDefault="00332B0C" w:rsidP="00BE344F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multicultural</w:t>
            </w:r>
          </w:p>
        </w:tc>
        <w:tc>
          <w:tcPr>
            <w:tcW w:w="4148" w:type="dxa"/>
          </w:tcPr>
          <w:p w14:paraId="6F9BA3CC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hardiness</w:t>
            </w:r>
          </w:p>
          <w:p w14:paraId="40E7CD35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Anxious</w:t>
            </w:r>
          </w:p>
          <w:p w14:paraId="17B84D16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advantageous</w:t>
            </w:r>
          </w:p>
          <w:p w14:paraId="14720EE0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wonderful</w:t>
            </w:r>
          </w:p>
          <w:p w14:paraId="76B15E98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implement</w:t>
            </w:r>
          </w:p>
          <w:p w14:paraId="0D86E867" w14:textId="77777777" w:rsidR="00332B0C" w:rsidRPr="00A53A0A" w:rsidRDefault="00332B0C" w:rsidP="00042117">
            <w:pPr>
              <w:widowControl/>
              <w:shd w:val="clear" w:color="auto" w:fill="EEEEEE"/>
              <w:jc w:val="left"/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</w:pPr>
            <w:r w:rsidRPr="00A53A0A">
              <w:rPr>
                <w:rFonts w:ascii="Times New Roman" w:eastAsia="Times New Roman" w:hAnsi="Times New Roman" w:cs="Times New Roman"/>
                <w:color w:val="484848"/>
                <w:kern w:val="0"/>
                <w:sz w:val="24"/>
                <w:szCs w:val="24"/>
                <w:lang w:val="en-GB"/>
              </w:rPr>
              <w:t>fulfilment</w:t>
            </w:r>
          </w:p>
          <w:p w14:paraId="0B8E8293" w14:textId="77777777" w:rsidR="00332B0C" w:rsidRPr="002B4C81" w:rsidRDefault="00332B0C" w:rsidP="00042117">
            <w:pPr>
              <w:widowControl/>
              <w:jc w:val="lef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GB"/>
              </w:rPr>
            </w:pPr>
          </w:p>
        </w:tc>
      </w:tr>
    </w:tbl>
    <w:p w14:paraId="0384790D" w14:textId="77777777" w:rsidR="00332B0C" w:rsidRPr="002B4C81" w:rsidRDefault="00332B0C" w:rsidP="007F6E7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721D14E" w14:textId="07675144" w:rsidR="00332B0C" w:rsidRPr="002B4C81" w:rsidRDefault="00332B0C" w:rsidP="007F6E70">
      <w:pPr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A54C76" wp14:editId="07201702">
            <wp:extent cx="5274310" cy="343598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D88A4" w14:textId="77777777" w:rsidR="007F6E70" w:rsidRPr="002B4C81" w:rsidRDefault="007F6E70" w:rsidP="007F6E70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sz w:val="24"/>
          <w:szCs w:val="24"/>
        </w:rPr>
        <w:t>Notes</w:t>
      </w:r>
    </w:p>
    <w:p w14:paraId="3E2FF6B0" w14:textId="77777777" w:rsidR="007F6E70" w:rsidRPr="002B4C81" w:rsidRDefault="007F6E70" w:rsidP="007F6E70">
      <w:pPr>
        <w:jc w:val="center"/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617018" wp14:editId="6215FEE4">
            <wp:extent cx="3643952" cy="228745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150" cy="2290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78232" w14:textId="77777777" w:rsidR="007F6E70" w:rsidRPr="002B4C81" w:rsidRDefault="007F6E70" w:rsidP="007F6E70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sz w:val="24"/>
          <w:szCs w:val="24"/>
        </w:rPr>
        <w:t>lesson</w:t>
      </w:r>
    </w:p>
    <w:p w14:paraId="4B2F8B11" w14:textId="180C1748" w:rsidR="007F6E70" w:rsidRPr="002B4C81" w:rsidRDefault="007F6E70" w:rsidP="00134283">
      <w:pPr>
        <w:rPr>
          <w:rFonts w:ascii="Times New Roman" w:hAnsi="Times New Roman" w:cs="Times New Roman"/>
          <w:sz w:val="24"/>
          <w:szCs w:val="24"/>
        </w:rPr>
      </w:pPr>
      <w:r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44E6E5" wp14:editId="24B5D224">
            <wp:extent cx="5274310" cy="312547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B0C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32B0C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54C321" wp14:editId="14D82F8D">
            <wp:extent cx="5274310" cy="3006090"/>
            <wp:effectExtent l="0" t="0" r="254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B0C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32B0C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869E35" wp14:editId="3FD7BB43">
            <wp:extent cx="5274310" cy="343598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B0C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32B0C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F627B7" wp14:editId="65962934">
            <wp:extent cx="5274310" cy="381317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B0C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32B0C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1CBA3" wp14:editId="552C17A4">
            <wp:extent cx="5274310" cy="327914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B0C" w:rsidRPr="002B4C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32B0C" w:rsidRPr="002B4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689D47" wp14:editId="68DCA6BC">
            <wp:extent cx="5274310" cy="3745230"/>
            <wp:effectExtent l="0" t="0" r="254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6E70" w:rsidRPr="002B4C8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NTQ0MzK0MDAwMTZT0lEKTi0uzszPAykwrAUAPVjKFiwAAAA="/>
  </w:docVars>
  <w:rsids>
    <w:rsidRoot w:val="007F18D1"/>
    <w:rsid w:val="00134283"/>
    <w:rsid w:val="00134905"/>
    <w:rsid w:val="0016658A"/>
    <w:rsid w:val="001F39EF"/>
    <w:rsid w:val="002B4C81"/>
    <w:rsid w:val="00332B0C"/>
    <w:rsid w:val="0047616B"/>
    <w:rsid w:val="007F18D1"/>
    <w:rsid w:val="007F6E70"/>
    <w:rsid w:val="00890A0C"/>
    <w:rsid w:val="00A53A0A"/>
    <w:rsid w:val="00BE344F"/>
    <w:rsid w:val="00CC40D7"/>
    <w:rsid w:val="00D03F8E"/>
    <w:rsid w:val="00D26853"/>
    <w:rsid w:val="00E22918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6844E"/>
  <w15:chartTrackingRefBased/>
  <w15:docId w15:val="{5C23146F-E835-4B64-876F-A12204D6E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342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428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42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342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sername">
    <w:name w:val="username"/>
    <w:basedOn w:val="DefaultParagraphFont"/>
    <w:rsid w:val="00A53A0A"/>
  </w:style>
  <w:style w:type="table" w:styleId="TableGrid">
    <w:name w:val="Table Grid"/>
    <w:basedOn w:val="TableNormal"/>
    <w:uiPriority w:val="39"/>
    <w:rsid w:val="00332B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5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6431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11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4374262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45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263121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8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557132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11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4955494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54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9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6279767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6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5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1575745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02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21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3953746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28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1931905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3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522065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4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2585661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2044182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0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66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99149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8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2784141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1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4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1331987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8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46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3813067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88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698475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4215623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17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7</Pages>
  <Words>75</Words>
  <Characters>42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Leadership</vt:lpstr>
      <vt:lpstr>    Notes</vt:lpstr>
      <vt:lpstr>    Lesson</vt:lpstr>
      <vt:lpstr>Teamwork</vt:lpstr>
      <vt:lpstr>    Notes</vt:lpstr>
      <vt:lpstr>    lesson</vt:lpstr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5</cp:revision>
  <dcterms:created xsi:type="dcterms:W3CDTF">2022-09-28T15:06:00Z</dcterms:created>
  <dcterms:modified xsi:type="dcterms:W3CDTF">2022-09-28T15:19:00Z</dcterms:modified>
</cp:coreProperties>
</file>